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t xml:space="preserve">Date: October 26, 2023</w:t>
      </w:r>
    </w:p>
    <w:bookmarkStart w:id="20" w:name="internship-application-letter"/>
    <w:p>
      <w:pPr>
        <w:pStyle w:val="Heading1"/>
      </w:pPr>
      <w:r>
        <w:t xml:space="preserve">Internship Application Letter</w:t>
      </w:r>
    </w:p>
    <w:bookmarkEnd w:id="20"/>
    <w:p>
      <w:pPr>
        <w:pStyle w:val="FirstParagraph"/>
      </w:pPr>
      <w:r>
        <w:rPr>
          <w:bCs/>
          <w:b/>
        </w:rPr>
        <w:t xml:space="preserve">Recruitment Team</w:t>
      </w:r>
    </w:p>
    <w:p>
      <w:pPr>
        <w:pStyle w:val="BodyText"/>
      </w:pPr>
      <w:r>
        <w:rPr>
          <w:bCs/>
          <w:b/>
        </w:rPr>
        <w:t xml:space="preserve">[Company Name]</w:t>
      </w:r>
    </w:p>
    <w:p>
      <w:pPr>
        <w:pStyle w:val="BodyText"/>
      </w:pPr>
      <w:r>
        <w:rPr>
          <w:bCs/>
          <w:b/>
        </w:rPr>
        <w:t xml:space="preserve">[Company Address]</w:t>
      </w:r>
    </w:p>
    <w:p>
      <w:pPr>
        <w:pStyle w:val="BodyText"/>
      </w:pPr>
      <w:r>
        <w:rPr>
          <w:bCs/>
          <w:b/>
        </w:rPr>
        <w:t xml:space="preserve">Cape Town, Western Cape 8001</w:t>
      </w:r>
    </w:p>
    <w:bookmarkStart w:id="21" w:name="Xc7421c149ad89245f7390cf4b229fc23aa9065b"/>
    <w:p>
      <w:pPr>
        <w:pStyle w:val="Heading2"/>
      </w:pPr>
      <w:r>
        <w:t xml:space="preserve">Subject: Application for Biomedical Engineering Internship Position</w:t>
      </w:r>
    </w:p>
    <w:bookmarkEnd w:id="21"/>
    <w:p>
      <w:pPr>
        <w:pStyle w:val="FirstParagraph"/>
      </w:pPr>
      <w:r>
        <w:t xml:space="preserve">Dear Recruitment Team,</w:t>
      </w:r>
    </w:p>
    <w:p>
      <w:pPr>
        <w:pStyle w:val="BodyText"/>
      </w:pPr>
      <w:r>
        <w:t xml:space="preserve">It is with profound enthusiasm that I submit my application for the Biomedical Engineer Internship position at [Company Name] in South Africa Cape Town. As a dedicated final-year Biomedical Engineering student at the University of Cape Town, I have meticulously aligned my academic trajectory and practical aspirations with the healthcare innovation needs of our nation. This Internship Application Letter serves as a formal declaration of my commitment to contribute meaningfully to South Africa's medical technology landscape while developing expertise within one of Africa's most dynamic healthcare ecosystems.</w:t>
      </w:r>
    </w:p>
    <w:p>
      <w:pPr>
        <w:pStyle w:val="BodyText"/>
      </w:pPr>
      <w:r>
        <w:t xml:space="preserve">My academic journey has been intentionally structured around the intersection of engineering precision and clinical necessity. At UCT, I have immersed myself in courses including Biomechanics, Medical Imaging Systems, Biomaterials Science, and Healthcare Technology Management – all while maintaining a 3.8/4.0 GPA. My undergraduate research project on "Low-Cost Prosthetic Limb Design for Rural South Africa" directly addressed the critical accessibility gap in our national healthcare system. This project required me to collaborate with Groote Schuur Hospital's orthopaedic department, where I designed a modular prosthetic using locally sourced materials that reduced production costs by 40% while maintaining functional efficacy. The experience underscored how engineering solutions must be culturally and economically contextualized – a principle I now recognize as foundational for successful implementation in South Africa Cape Town's diverse healthcare settings.</w:t>
      </w:r>
    </w:p>
    <w:p>
      <w:pPr>
        <w:pStyle w:val="BodyText"/>
      </w:pPr>
      <w:r>
        <w:t xml:space="preserve">Beyond academic rigor, I have cultivated technical competencies directly applicable to your organization's work. Proficient in SolidWorks, MATLAB, and Python (with experience developing signal processing algorithms for ECG data), I contributed to the UCT Medical Devices Lab where we prototyped a portable vital signs monitor for community health workers. This project required navigating South Africa's stringent MedTech regulations under the South African Health Products Regulatory Authority (SAHPRA), reinforcing my understanding of compliance frameworks essential for medical device innovation. My hands-on experience with 3D printing, CAD modeling, and clinical equipment maintenance has been further validated through a six-month practical placement at Tygerberg Hospital's Biomedical Engineering Department, where I assisted in calibrating MRI systems and managed inventory for the hospital's critical care units.</w:t>
      </w:r>
    </w:p>
    <w:p>
      <w:pPr>
        <w:pStyle w:val="BodyText"/>
      </w:pPr>
      <w:r>
        <w:t xml:space="preserve">What drives my application transcends academic achievement; it is my deep commitment to leveraging biomedical engineering as a catalyst for equitable healthcare transformation in South Africa. Cape Town represents a unique nexus where global medical technology meets local health challenges – from high HIV/AIDS prevalence requiring innovative diagnostic tools to the urgent need for affordable rural telemedicine solutions. I am particularly inspired by [Company Name]'s work in [mention specific project or value, e.g., "AI-driven diagnostic platforms for tuberculosis screening" or "sustainable medical device recycling initiatives"]. Your recent partnership with the Western Cape Department of Health to deploy point-of-care devices across township clinics exemplifies the kind of community-centered innovation I aspire to contribute to. In South Africa Cape Town, where healthcare disparities persist despite world-class institutions, I believe biomedical engineering must be inherently service-oriented – a philosophy that resonates powerfully with your company's mission statement.</w:t>
      </w:r>
    </w:p>
    <w:p>
      <w:pPr>
        <w:pStyle w:val="BodyText"/>
      </w:pPr>
      <w:r>
        <w:t xml:space="preserve">My cultural fluency in the South African context is another dimension I offer to this internship. Growing up in Khayelitsha, I witnessed firsthand how medical device accessibility impacts daily life – from unreliable oxygen concentrators in clinics to the absence of prosthetic services for amputees. This personal connection fuels my drive to develop solutions that are not merely technically sound but also socially sustainable. I am fluent in English and Xhosa, and have volunteered with the Cape Town-based NGO "HealthTech for All," training community health workers on basic device troubleshooting at 12 clinics across the city. These experiences taught me that successful implementation requires understanding local workflows, language nuances, and resource constraints – insights I will bring to your team in Cape Town.</w:t>
      </w:r>
    </w:p>
    <w:p>
      <w:pPr>
        <w:pStyle w:val="BodyText"/>
      </w:pPr>
      <w:r>
        <w:t xml:space="preserve">The Biomedical Engineer role at [Company Name] is more than an internship opportunity; it represents the convergence of my academic training, technical skills, and social commitment. I am particularly eager to learn from your team's expertise in [mention specific area if known, e.g., "medical imaging hardware development" or "regulatory affairs for emerging markets"] while contributing my fresh perspective on user-centered design for resource-limited settings. Having studied under pioneers like Professor Marlene Bester at UCT who focus on global health engineering, I understand that innovation in South Africa Cape Town must be collaborative – drawing from the wisdom of clinicians, community workers, and engineers alike.</w:t>
      </w:r>
    </w:p>
    <w:p>
      <w:pPr>
        <w:pStyle w:val="BodyText"/>
      </w:pPr>
      <w:r>
        <w:t xml:space="preserve">I am keenly aware that this internship is a pivotal step toward becoming a professional Biomedical Engineer who can address our nation's healthcare challenges. The South African healthcare system requires engineers who understand that technology must serve people, not the other way around – especially in contexts where budget constraints and infrastructure gaps demand creativity alongside technical excellence. Your organization has demonstrated this ethos through initiatives like [mention specific initiative if possible], which aligns perfectly with my own approach to engineering as a tool for social justice.</w:t>
      </w:r>
    </w:p>
    <w:p>
      <w:pPr>
        <w:pStyle w:val="BodyText"/>
      </w:pPr>
      <w:r>
        <w:t xml:space="preserve">I am prepared to commit fully to this internship, bringing not only technical aptitude but also cultural intelligence and a relentless focus on solutions that deliver tangible impact in communities across the Western Cape. I would welcome the opportunity to discuss how my background in biomedical engineering, my on-the-ground experience with South Africa's healthcare challenges, and my passion for innovation in Cape Town can contribute to your team's objectives. Thank you for considering this Internship Application Letter as a testament of my dedication to advancing medical technology in our nation.</w:t>
      </w:r>
    </w:p>
    <w:p>
      <w:pPr>
        <w:pStyle w:val="BodyText"/>
      </w:pPr>
      <w:r>
        <w:t xml:space="preserve">I am available for an interview at your earliest convenience and have attached my curriculum vitae for your detailed review. I look forward to the possibility of contributing to [Company Name]'s vital mission in South Africa Cape Town.</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5-12-13T09:16:47Z</dcterms:created>
  <dcterms:modified xsi:type="dcterms:W3CDTF">2025-12-13T09:16:47Z</dcterms:modified>
</cp:coreProperties>
</file>

<file path=docProps/custom.xml><?xml version="1.0" encoding="utf-8"?>
<Properties xmlns="http://schemas.openxmlformats.org/officeDocument/2006/custom-properties" xmlns:vt="http://schemas.openxmlformats.org/officeDocument/2006/docPropsVTypes"/>
</file>